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7F0F9" w14:textId="77777777" w:rsidR="0099707B" w:rsidRDefault="0099707B" w:rsidP="00694AE0">
      <w:pPr>
        <w:pStyle w:val="Title"/>
      </w:pPr>
    </w:p>
    <w:p w14:paraId="3C5382E3" w14:textId="77777777" w:rsidR="0099707B" w:rsidRDefault="0099707B" w:rsidP="00694AE0">
      <w:pPr>
        <w:pStyle w:val="Title"/>
      </w:pPr>
    </w:p>
    <w:p w14:paraId="71E92227" w14:textId="77777777" w:rsidR="0099707B" w:rsidRDefault="0099707B" w:rsidP="00694AE0">
      <w:pPr>
        <w:pStyle w:val="Title"/>
      </w:pPr>
    </w:p>
    <w:p w14:paraId="27C4C84C" w14:textId="77777777" w:rsidR="0099707B" w:rsidRDefault="0099707B" w:rsidP="00694AE0">
      <w:pPr>
        <w:pStyle w:val="Title"/>
      </w:pPr>
    </w:p>
    <w:p w14:paraId="3EEA2FE9" w14:textId="1C451DB1" w:rsidR="0099707B" w:rsidRDefault="0040227B" w:rsidP="00694AE0">
      <w:pPr>
        <w:pStyle w:val="Title"/>
      </w:pPr>
      <w:r>
        <w:t>CONL7</w:t>
      </w:r>
      <w:r w:rsidR="008A3E4B">
        <w:t>15</w:t>
      </w:r>
      <w:r>
        <w:t>:</w:t>
      </w:r>
      <w:r w:rsidR="0099707B">
        <w:t xml:space="preserve"> Assignment </w:t>
      </w:r>
      <w:r w:rsidR="008A3E4B">
        <w:t>2</w:t>
      </w:r>
      <w:r w:rsidR="00157400">
        <w:t xml:space="preserve">: </w:t>
      </w:r>
      <w:r w:rsidR="00E610CB" w:rsidRPr="00E610CB">
        <w:t>Comparing and contrasting traditional networks to Software Defined Networks (SDN)</w:t>
      </w:r>
    </w:p>
    <w:p w14:paraId="1A793973" w14:textId="11462664" w:rsidR="00157400" w:rsidRPr="006106AC" w:rsidRDefault="0099707B" w:rsidP="0099707B">
      <w:pPr>
        <w:pStyle w:val="Subtitle"/>
        <w:rPr>
          <w:sz w:val="24"/>
          <w:szCs w:val="24"/>
        </w:rPr>
      </w:pPr>
      <w:r w:rsidRPr="006106AC">
        <w:rPr>
          <w:sz w:val="24"/>
          <w:szCs w:val="24"/>
        </w:rPr>
        <w:t>Word Count</w:t>
      </w:r>
      <w:r w:rsidR="008918F0" w:rsidRPr="006106AC">
        <w:rPr>
          <w:sz w:val="24"/>
          <w:szCs w:val="24"/>
        </w:rPr>
        <w:t>:</w:t>
      </w:r>
      <w:r w:rsidR="00740D88">
        <w:rPr>
          <w:sz w:val="24"/>
          <w:szCs w:val="24"/>
        </w:rPr>
        <w:t>6</w:t>
      </w:r>
      <w:r w:rsidR="00DA49B4">
        <w:rPr>
          <w:sz w:val="24"/>
          <w:szCs w:val="24"/>
        </w:rPr>
        <w:t>84</w:t>
      </w:r>
    </w:p>
    <w:p w14:paraId="38BCA694" w14:textId="2A89E440" w:rsidR="00C93DE1" w:rsidRPr="006106AC" w:rsidRDefault="00C93DE1" w:rsidP="0099707B">
      <w:pPr>
        <w:pStyle w:val="Subtitle"/>
        <w:rPr>
          <w:rFonts w:cs="Arial"/>
          <w:sz w:val="24"/>
          <w:szCs w:val="24"/>
        </w:rPr>
      </w:pPr>
      <w:r w:rsidRPr="006106AC">
        <w:rPr>
          <w:rFonts w:cs="Arial"/>
          <w:sz w:val="24"/>
          <w:szCs w:val="24"/>
        </w:rPr>
        <w:br w:type="page"/>
      </w:r>
    </w:p>
    <w:p w14:paraId="6BAD4B56" w14:textId="77777777" w:rsidR="00683AAF" w:rsidRDefault="00683AAF" w:rsidP="00683AAF">
      <w:pPr>
        <w:pStyle w:val="Heading1"/>
      </w:pPr>
      <w:r>
        <w:lastRenderedPageBreak/>
        <w:t>Introduction</w:t>
      </w:r>
    </w:p>
    <w:p w14:paraId="6DBE7202" w14:textId="0C9136CE" w:rsidR="00C87BD7" w:rsidRDefault="00C87BD7" w:rsidP="00066DBA">
      <w:pPr>
        <w:rPr>
          <w:sz w:val="24"/>
          <w:szCs w:val="24"/>
        </w:rPr>
      </w:pPr>
      <w:r>
        <w:rPr>
          <w:sz w:val="24"/>
          <w:szCs w:val="24"/>
        </w:rPr>
        <w:t>Computer networks</w:t>
      </w:r>
      <w:r w:rsidR="00D14EBE">
        <w:rPr>
          <w:sz w:val="24"/>
          <w:szCs w:val="24"/>
        </w:rPr>
        <w:t xml:space="preserve"> </w:t>
      </w:r>
      <w:r w:rsidR="00BA4A35">
        <w:rPr>
          <w:sz w:val="24"/>
          <w:szCs w:val="24"/>
        </w:rPr>
        <w:t>are set</w:t>
      </w:r>
      <w:r w:rsidR="002B5943">
        <w:rPr>
          <w:sz w:val="24"/>
          <w:szCs w:val="24"/>
        </w:rPr>
        <w:t>s</w:t>
      </w:r>
      <w:r w:rsidR="00BA4A35">
        <w:rPr>
          <w:sz w:val="24"/>
          <w:szCs w:val="24"/>
        </w:rPr>
        <w:t xml:space="preserve"> of connected </w:t>
      </w:r>
      <w:r w:rsidR="002B5943">
        <w:rPr>
          <w:sz w:val="24"/>
          <w:szCs w:val="24"/>
        </w:rPr>
        <w:t>devices</w:t>
      </w:r>
      <w:r w:rsidR="00BA4A35">
        <w:rPr>
          <w:sz w:val="24"/>
          <w:szCs w:val="24"/>
        </w:rPr>
        <w:t xml:space="preserve">, </w:t>
      </w:r>
      <w:r w:rsidR="002B5943">
        <w:rPr>
          <w:sz w:val="24"/>
          <w:szCs w:val="24"/>
        </w:rPr>
        <w:t>control</w:t>
      </w:r>
      <w:r w:rsidR="00BA4A35">
        <w:rPr>
          <w:sz w:val="24"/>
          <w:szCs w:val="24"/>
        </w:rPr>
        <w:t>l</w:t>
      </w:r>
      <w:r w:rsidR="002B5943">
        <w:rPr>
          <w:sz w:val="24"/>
          <w:szCs w:val="24"/>
        </w:rPr>
        <w:t>ing</w:t>
      </w:r>
      <w:r w:rsidR="00BA4A35">
        <w:rPr>
          <w:sz w:val="24"/>
          <w:szCs w:val="24"/>
        </w:rPr>
        <w:t xml:space="preserve"> network traffic </w:t>
      </w:r>
      <w:r w:rsidR="002B5943">
        <w:rPr>
          <w:sz w:val="24"/>
          <w:szCs w:val="24"/>
        </w:rPr>
        <w:t>including</w:t>
      </w:r>
      <w:r w:rsidR="00661B41">
        <w:rPr>
          <w:sz w:val="24"/>
          <w:szCs w:val="24"/>
        </w:rPr>
        <w:t xml:space="preserve"> resource</w:t>
      </w:r>
      <w:r w:rsidR="00E029DE">
        <w:rPr>
          <w:sz w:val="24"/>
          <w:szCs w:val="24"/>
        </w:rPr>
        <w:t xml:space="preserve"> sharing</w:t>
      </w:r>
      <w:r w:rsidR="00661B41">
        <w:rPr>
          <w:sz w:val="24"/>
          <w:szCs w:val="24"/>
        </w:rPr>
        <w:t xml:space="preserve"> across its users</w:t>
      </w:r>
      <w:r w:rsidR="00682FC3">
        <w:rPr>
          <w:sz w:val="24"/>
          <w:szCs w:val="24"/>
        </w:rPr>
        <w:t xml:space="preserve"> [1].</w:t>
      </w:r>
      <w:r w:rsidR="00B536AF">
        <w:rPr>
          <w:sz w:val="24"/>
          <w:szCs w:val="24"/>
        </w:rPr>
        <w:t xml:space="preserve"> However, this report</w:t>
      </w:r>
      <w:r w:rsidR="00B80B27">
        <w:rPr>
          <w:sz w:val="24"/>
          <w:szCs w:val="24"/>
        </w:rPr>
        <w:t xml:space="preserve"> aims </w:t>
      </w:r>
      <w:r w:rsidR="000622BF">
        <w:rPr>
          <w:sz w:val="24"/>
          <w:szCs w:val="24"/>
        </w:rPr>
        <w:t>to provide</w:t>
      </w:r>
      <w:r w:rsidR="00B80B27">
        <w:rPr>
          <w:sz w:val="24"/>
          <w:szCs w:val="24"/>
        </w:rPr>
        <w:t xml:space="preserve"> a</w:t>
      </w:r>
      <w:r w:rsidR="00AC0A5B">
        <w:rPr>
          <w:sz w:val="24"/>
          <w:szCs w:val="24"/>
        </w:rPr>
        <w:t xml:space="preserve"> comparison</w:t>
      </w:r>
      <w:r w:rsidR="00B536AF">
        <w:rPr>
          <w:sz w:val="24"/>
          <w:szCs w:val="24"/>
        </w:rPr>
        <w:t xml:space="preserve"> of two network approaches,</w:t>
      </w:r>
      <w:r w:rsidR="00244562">
        <w:rPr>
          <w:sz w:val="24"/>
          <w:szCs w:val="24"/>
        </w:rPr>
        <w:t xml:space="preserve"> Software Defined Networks (SDN) and </w:t>
      </w:r>
      <w:r w:rsidR="00385833">
        <w:rPr>
          <w:sz w:val="24"/>
          <w:szCs w:val="24"/>
        </w:rPr>
        <w:t>Traditional Networks;</w:t>
      </w:r>
      <w:r w:rsidR="00B536AF">
        <w:rPr>
          <w:sz w:val="24"/>
          <w:szCs w:val="24"/>
        </w:rPr>
        <w:t xml:space="preserve"> uncovering </w:t>
      </w:r>
      <w:r w:rsidR="00B536AF" w:rsidRPr="005821EC">
        <w:rPr>
          <w:sz w:val="24"/>
          <w:szCs w:val="24"/>
        </w:rPr>
        <w:t>commonalities</w:t>
      </w:r>
      <w:r w:rsidR="00B536AF">
        <w:rPr>
          <w:sz w:val="24"/>
          <w:szCs w:val="24"/>
        </w:rPr>
        <w:t xml:space="preserve"> and distinctions where found</w:t>
      </w:r>
      <w:r w:rsidR="00EC1452">
        <w:rPr>
          <w:sz w:val="24"/>
          <w:szCs w:val="24"/>
        </w:rPr>
        <w:t>.</w:t>
      </w:r>
    </w:p>
    <w:p w14:paraId="0340E45E" w14:textId="3688716F" w:rsidR="006A3182" w:rsidRDefault="005C2F04" w:rsidP="005C2F04">
      <w:pPr>
        <w:pStyle w:val="Heading1"/>
      </w:pPr>
      <w:r w:rsidRPr="00547462">
        <w:t xml:space="preserve">Divergencies found </w:t>
      </w:r>
      <w:r w:rsidR="00E466DE" w:rsidRPr="00547462">
        <w:t>between Traditional Networks and SDN’s</w:t>
      </w:r>
    </w:p>
    <w:p w14:paraId="3BFA739C" w14:textId="44DA8A79" w:rsidR="00547462" w:rsidRDefault="00547462" w:rsidP="00547462">
      <w:r>
        <w:t xml:space="preserve">One difference found between SDN and </w:t>
      </w:r>
      <w:r w:rsidR="00034B5C">
        <w:t xml:space="preserve">Traditional Networks, is how the control plane </w:t>
      </w:r>
      <w:r w:rsidR="00F415F7">
        <w:t>implements</w:t>
      </w:r>
      <w:r w:rsidR="00CE4540">
        <w:t>. Within</w:t>
      </w:r>
      <w:r w:rsidR="008C3B1F">
        <w:t xml:space="preserve"> a Traditional Network, the </w:t>
      </w:r>
      <w:r w:rsidR="00F415F7">
        <w:t>c</w:t>
      </w:r>
      <w:r w:rsidR="008C3B1F">
        <w:t xml:space="preserve">ontrol </w:t>
      </w:r>
      <w:r w:rsidR="00F415F7">
        <w:t>p</w:t>
      </w:r>
      <w:r w:rsidR="008C3B1F">
        <w:t xml:space="preserve">lane </w:t>
      </w:r>
      <w:r w:rsidR="00DC751F">
        <w:t>c</w:t>
      </w:r>
      <w:r w:rsidR="008C3B1F">
        <w:t>ouple</w:t>
      </w:r>
      <w:r w:rsidR="00DC751F">
        <w:t>s</w:t>
      </w:r>
      <w:r w:rsidR="008C3B1F">
        <w:t xml:space="preserve"> with the </w:t>
      </w:r>
      <w:r w:rsidR="00F415F7">
        <w:t>d</w:t>
      </w:r>
      <w:r w:rsidR="008C3B1F">
        <w:t xml:space="preserve">ata </w:t>
      </w:r>
      <w:r w:rsidR="00F415F7">
        <w:t>p</w:t>
      </w:r>
      <w:r w:rsidR="008C3B1F">
        <w:t>lane</w:t>
      </w:r>
      <w:r w:rsidR="00251D1C">
        <w:t xml:space="preserve"> and independently distributed over each device operated </w:t>
      </w:r>
      <w:r w:rsidR="00CE4540">
        <w:t>within the network</w:t>
      </w:r>
      <w:r w:rsidR="00AC3F64">
        <w:t>, individually configured for that device</w:t>
      </w:r>
      <w:r w:rsidR="00F06553">
        <w:t xml:space="preserve"> [4]</w:t>
      </w:r>
      <w:r w:rsidR="00AC3F64">
        <w:t xml:space="preserve">. This approach </w:t>
      </w:r>
      <w:r w:rsidR="00DD292C">
        <w:t>adds complexity due to each device having to be configured</w:t>
      </w:r>
      <w:r w:rsidR="00D958DF">
        <w:t xml:space="preserve"> with its respected protocols</w:t>
      </w:r>
      <w:r w:rsidR="00DD292C">
        <w:t xml:space="preserve"> </w:t>
      </w:r>
      <w:r w:rsidR="00F11057">
        <w:t>to apply</w:t>
      </w:r>
      <w:r w:rsidR="00B863A9">
        <w:t>, therefore any change needed to be conducted across the network becomes administratively expensive.</w:t>
      </w:r>
      <w:r w:rsidR="00DA6E3F">
        <w:t xml:space="preserve"> Conversely with SDN’s</w:t>
      </w:r>
      <w:r w:rsidR="001E5363">
        <w:t xml:space="preserve"> where the </w:t>
      </w:r>
      <w:r w:rsidR="00F415F7">
        <w:t>d</w:t>
      </w:r>
      <w:r w:rsidR="001E5363">
        <w:t xml:space="preserve">ata </w:t>
      </w:r>
      <w:r w:rsidR="00F415F7">
        <w:t>p</w:t>
      </w:r>
      <w:r w:rsidR="001E5363">
        <w:t xml:space="preserve">lane remains on any device utilised within the </w:t>
      </w:r>
      <w:r w:rsidR="00F859B9">
        <w:t>network, the</w:t>
      </w:r>
      <w:r w:rsidR="00EC7B7D">
        <w:t xml:space="preserve"> </w:t>
      </w:r>
      <w:r w:rsidR="000A129E">
        <w:t>c</w:t>
      </w:r>
      <w:r w:rsidR="00EC7B7D">
        <w:t xml:space="preserve">ontrol </w:t>
      </w:r>
      <w:r w:rsidR="000A129E">
        <w:t>p</w:t>
      </w:r>
      <w:r w:rsidR="00EC7B7D">
        <w:t xml:space="preserve">lane however is separately </w:t>
      </w:r>
      <w:r w:rsidR="0099549C">
        <w:t xml:space="preserve">placed onto one node known as the SDN Controller, </w:t>
      </w:r>
      <w:r w:rsidR="00740D88">
        <w:t>which</w:t>
      </w:r>
      <w:r w:rsidR="0099549C">
        <w:t xml:space="preserve"> overlooks all devices</w:t>
      </w:r>
      <w:r w:rsidR="005961CB">
        <w:t xml:space="preserve"> in the network, which allows changes to the configuration in the </w:t>
      </w:r>
      <w:r w:rsidR="000A129E">
        <w:t>c</w:t>
      </w:r>
      <w:r w:rsidR="005961CB">
        <w:t xml:space="preserve">ontrol plane to be </w:t>
      </w:r>
      <w:r w:rsidR="006125D1">
        <w:t>more streamline to implement</w:t>
      </w:r>
      <w:r w:rsidR="00DF67F7">
        <w:t xml:space="preserve"> [2-3].</w:t>
      </w:r>
      <w:r w:rsidR="00E07D9C">
        <w:t xml:space="preserve"> An </w:t>
      </w:r>
      <w:r w:rsidR="00F415F7">
        <w:t>a</w:t>
      </w:r>
      <w:r w:rsidR="00E07D9C">
        <w:t xml:space="preserve">rea worth consideration is that as the SDN has the control plane centralised at the top level of the network </w:t>
      </w:r>
      <w:r w:rsidR="00965AE4">
        <w:t>- interfacing</w:t>
      </w:r>
      <w:r w:rsidR="00E07D9C">
        <w:t xml:space="preserve"> with the </w:t>
      </w:r>
      <w:r w:rsidR="00923E48">
        <w:t xml:space="preserve">Northbound API </w:t>
      </w:r>
      <w:r w:rsidR="00E054C5">
        <w:t xml:space="preserve">and the applications there, as well as the devices </w:t>
      </w:r>
      <w:r w:rsidR="00E20E1B">
        <w:t xml:space="preserve">below using the southbound API, care still needs to be taken with configuration, </w:t>
      </w:r>
      <w:r w:rsidR="00965AE4">
        <w:t>because if incorrectly</w:t>
      </w:r>
      <w:r w:rsidR="00F415F7">
        <w:t xml:space="preserve"> configured</w:t>
      </w:r>
      <w:r w:rsidR="00965AE4">
        <w:t>, can drastically affect the whole network at once</w:t>
      </w:r>
      <w:r w:rsidR="00021698">
        <w:t xml:space="preserve"> as a single point of failure</w:t>
      </w:r>
      <w:r w:rsidR="00965AE4">
        <w:t>.</w:t>
      </w:r>
    </w:p>
    <w:p w14:paraId="4053B7E1" w14:textId="5348BBCC" w:rsidR="00773903" w:rsidRDefault="003B4E9B" w:rsidP="00773903">
      <w:pPr>
        <w:ind w:firstLine="720"/>
      </w:pPr>
      <w:r>
        <w:t>Another</w:t>
      </w:r>
      <w:r w:rsidR="00773903">
        <w:t xml:space="preserve"> obser</w:t>
      </w:r>
      <w:r w:rsidR="00DC1BCA">
        <w:t xml:space="preserve">vation </w:t>
      </w:r>
      <w:r w:rsidR="0040059B">
        <w:t>captured amongst literature, is that SDN</w:t>
      </w:r>
      <w:r w:rsidR="002610EF">
        <w:t xml:space="preserve">s are </w:t>
      </w:r>
      <w:r w:rsidR="005902BC">
        <w:t>obstensively</w:t>
      </w:r>
      <w:r w:rsidR="002610EF">
        <w:t xml:space="preserve"> software-</w:t>
      </w:r>
      <w:r w:rsidR="00770938">
        <w:t>based,</w:t>
      </w:r>
      <w:r w:rsidR="00854111">
        <w:t xml:space="preserve"> whereas a Traditional Network is predominately hardware-based.</w:t>
      </w:r>
      <w:r w:rsidR="000C1716">
        <w:t xml:space="preserve"> Due to this setup, SDN </w:t>
      </w:r>
      <w:r w:rsidR="00F11AF7">
        <w:t>can</w:t>
      </w:r>
      <w:r w:rsidR="000C1716">
        <w:t xml:space="preserve"> manage</w:t>
      </w:r>
      <w:r w:rsidR="00BC2B3C">
        <w:t xml:space="preserve"> the entire network</w:t>
      </w:r>
      <w:r w:rsidR="003C3D3A">
        <w:t xml:space="preserve"> </w:t>
      </w:r>
      <w:r w:rsidR="0078740D">
        <w:t>with deployment and propagation</w:t>
      </w:r>
      <w:r w:rsidR="00BC2B3C">
        <w:t xml:space="preserve"> from a centralised user interface</w:t>
      </w:r>
      <w:r w:rsidR="00770938">
        <w:t>, allowing for increased flexibility</w:t>
      </w:r>
      <w:r w:rsidR="00493CDD">
        <w:t xml:space="preserve"> and is also programmab</w:t>
      </w:r>
      <w:r w:rsidR="00B03624">
        <w:t>le, which can be catered based on the needs going forward</w:t>
      </w:r>
      <w:r w:rsidR="00770938">
        <w:t xml:space="preserve"> </w:t>
      </w:r>
      <w:r w:rsidR="00984776">
        <w:t xml:space="preserve">[2,3,5]. </w:t>
      </w:r>
      <w:r w:rsidR="004B4A57">
        <w:t>However,</w:t>
      </w:r>
      <w:r w:rsidR="00B36B9B">
        <w:t xml:space="preserve"> </w:t>
      </w:r>
      <w:r w:rsidR="00E31A97">
        <w:t xml:space="preserve">with Traditional Networks, </w:t>
      </w:r>
      <w:r w:rsidR="00FA2933">
        <w:t xml:space="preserve">as these are hardware based </w:t>
      </w:r>
      <w:r w:rsidR="001D0E58">
        <w:t>at the device,</w:t>
      </w:r>
      <w:r w:rsidR="002A3C01">
        <w:t xml:space="preserve"> </w:t>
      </w:r>
      <w:r w:rsidR="00DC751F">
        <w:t>which</w:t>
      </w:r>
      <w:r w:rsidR="002A3C01">
        <w:t xml:space="preserve"> could become very complex a</w:t>
      </w:r>
      <w:r w:rsidR="004B4A57">
        <w:t>n</w:t>
      </w:r>
      <w:r w:rsidR="002A3C01">
        <w:t>d cumbersome to maintain</w:t>
      </w:r>
      <w:r w:rsidR="004B4A57">
        <w:t xml:space="preserve"> [6]</w:t>
      </w:r>
      <w:r w:rsidR="002A3C01">
        <w:t>.</w:t>
      </w:r>
    </w:p>
    <w:p w14:paraId="1B471E8B" w14:textId="77777777" w:rsidR="00964C4E" w:rsidRDefault="00964C4E">
      <w:pPr>
        <w:spacing w:line="259" w:lineRule="auto"/>
      </w:pPr>
      <w:r>
        <w:br w:type="page"/>
      </w:r>
    </w:p>
    <w:p w14:paraId="025879A5" w14:textId="38E2CDFA" w:rsidR="006A3182" w:rsidRDefault="003B4E9B" w:rsidP="00681343">
      <w:pPr>
        <w:ind w:firstLine="720"/>
        <w:rPr>
          <w:highlight w:val="red"/>
        </w:rPr>
      </w:pPr>
      <w:r>
        <w:lastRenderedPageBreak/>
        <w:t xml:space="preserve">An additional distinction that has been </w:t>
      </w:r>
      <w:r w:rsidR="00632FE4">
        <w:t xml:space="preserve">distinguished between the types of computer network, is the form of interface in play. SDN’s for instance incorporates an open interface, with such protocols as </w:t>
      </w:r>
      <w:r w:rsidR="008B0B64">
        <w:t>OpenFlow,</w:t>
      </w:r>
      <w:r w:rsidR="00334A15">
        <w:t xml:space="preserve"> a software -</w:t>
      </w:r>
      <w:r w:rsidR="00D711A1">
        <w:t xml:space="preserve"> </w:t>
      </w:r>
      <w:r w:rsidR="00334A15">
        <w:t xml:space="preserve">defined network standard that allows </w:t>
      </w:r>
      <w:r w:rsidR="00B81FFF">
        <w:t xml:space="preserve">communication between the SDN controller </w:t>
      </w:r>
      <w:r w:rsidR="002F2929">
        <w:t>and a device on the network</w:t>
      </w:r>
      <w:r w:rsidR="00311B7C">
        <w:t xml:space="preserve"> via the southbound API</w:t>
      </w:r>
      <w:r w:rsidR="00106C73">
        <w:t xml:space="preserve"> and the applications above the controller known as the northbound API</w:t>
      </w:r>
      <w:r w:rsidR="00E511D7">
        <w:t xml:space="preserve"> [7</w:t>
      </w:r>
      <w:r w:rsidR="00D711A1">
        <w:t>-8</w:t>
      </w:r>
      <w:r w:rsidR="00E511D7">
        <w:t>]</w:t>
      </w:r>
      <w:r w:rsidR="00D711A1">
        <w:t xml:space="preserve">. This setup allows for </w:t>
      </w:r>
      <w:r w:rsidR="005B7BE1">
        <w:t xml:space="preserve">any device to connect to any other device, </w:t>
      </w:r>
      <w:r w:rsidR="00671885">
        <w:t>application,</w:t>
      </w:r>
      <w:r w:rsidR="005B7BE1">
        <w:t xml:space="preserve"> or network, </w:t>
      </w:r>
      <w:r w:rsidR="008446A7">
        <w:t>if</w:t>
      </w:r>
      <w:r w:rsidR="005B7BE1">
        <w:t xml:space="preserve"> the protocol is adopted. This allows a SDN to </w:t>
      </w:r>
      <w:r w:rsidR="00671885">
        <w:t xml:space="preserve">be more innovate and customisable for a business need. </w:t>
      </w:r>
      <w:r w:rsidR="008067F5">
        <w:t>On</w:t>
      </w:r>
      <w:r w:rsidR="00671885">
        <w:t xml:space="preserve"> the contrary however, </w:t>
      </w:r>
      <w:r w:rsidR="00A84024">
        <w:t xml:space="preserve">a Traditional Network using the opposite in terms of a closed interface – where </w:t>
      </w:r>
      <w:r w:rsidR="0066728B">
        <w:t xml:space="preserve">all components of the network are proprietary and not able to connect with other </w:t>
      </w:r>
      <w:r w:rsidR="00022642">
        <w:t>technologies [9], which can limit innovation and relies heavily on vendor dependence.</w:t>
      </w:r>
    </w:p>
    <w:p w14:paraId="79F302D0" w14:textId="0A1774E3" w:rsidR="006A3182" w:rsidRDefault="000E3FC4" w:rsidP="00101B83">
      <w:pPr>
        <w:ind w:firstLine="720"/>
      </w:pPr>
      <w:r w:rsidRPr="000E3FC4">
        <w:t xml:space="preserve">One </w:t>
      </w:r>
      <w:r w:rsidR="00A57B23" w:rsidRPr="000E3FC4">
        <w:t>position</w:t>
      </w:r>
      <w:r w:rsidRPr="000E3FC4">
        <w:t xml:space="preserve"> to con</w:t>
      </w:r>
      <w:r>
        <w:t xml:space="preserve">sider when looking at </w:t>
      </w:r>
      <w:r w:rsidR="00DA49B4">
        <w:t>both</w:t>
      </w:r>
      <w:r w:rsidR="00A57B23">
        <w:t xml:space="preserve"> networking frameworks, is </w:t>
      </w:r>
      <w:r w:rsidR="00681343">
        <w:t>regarding</w:t>
      </w:r>
      <w:r w:rsidR="00A57B23">
        <w:t xml:space="preserve"> security.</w:t>
      </w:r>
      <w:r w:rsidR="002E266A">
        <w:t xml:space="preserve"> An example of where a traditional network may be more favoured than a SDN, is that as the control plane is now a SDN centralised controller in a</w:t>
      </w:r>
      <w:r w:rsidR="00C2213B">
        <w:t>n</w:t>
      </w:r>
      <w:r w:rsidR="002E266A">
        <w:t xml:space="preserve"> SDN, it could be more </w:t>
      </w:r>
      <w:r w:rsidR="00021698">
        <w:t>liable</w:t>
      </w:r>
      <w:r w:rsidR="002E266A">
        <w:t xml:space="preserve"> to Denial of Service (DoS) </w:t>
      </w:r>
      <w:r w:rsidR="00021698">
        <w:t>attacks</w:t>
      </w:r>
      <w:r w:rsidR="00742738">
        <w:t xml:space="preserve"> or flow table flooding</w:t>
      </w:r>
      <w:r w:rsidR="00021698">
        <w:t xml:space="preserve"> [10</w:t>
      </w:r>
      <w:r w:rsidR="00B8755D">
        <w:t>-11</w:t>
      </w:r>
      <w:r w:rsidR="00021698">
        <w:t>]</w:t>
      </w:r>
      <w:r w:rsidR="00E97464">
        <w:t>.</w:t>
      </w:r>
    </w:p>
    <w:p w14:paraId="70E2F5C0" w14:textId="32DA644D" w:rsidR="00D635CB" w:rsidRDefault="00D635CB" w:rsidP="00101B83">
      <w:pPr>
        <w:ind w:firstLine="720"/>
      </w:pPr>
      <w:r>
        <w:t xml:space="preserve">A further topic in which to compare, comes with </w:t>
      </w:r>
      <w:r w:rsidR="00937299">
        <w:t>the adoption of cloud computing</w:t>
      </w:r>
      <w:r w:rsidR="00080A58">
        <w:t>; where SDN’s can integrate well within cloud</w:t>
      </w:r>
      <w:r w:rsidR="00042C99">
        <w:t xml:space="preserve"> computing requirements </w:t>
      </w:r>
      <w:r w:rsidR="00007439">
        <w:t xml:space="preserve">with some evidence of being </w:t>
      </w:r>
      <w:r w:rsidR="00D53AE9">
        <w:t>provide Quality of Service (QoS)</w:t>
      </w:r>
      <w:r w:rsidR="003525E3">
        <w:t xml:space="preserve"> [</w:t>
      </w:r>
      <w:r w:rsidR="0005386D">
        <w:t>12</w:t>
      </w:r>
      <w:r w:rsidR="003525E3">
        <w:t>]</w:t>
      </w:r>
      <w:r w:rsidR="00D53AE9">
        <w:t>.</w:t>
      </w:r>
      <w:r w:rsidR="00080A58">
        <w:t xml:space="preserve"> </w:t>
      </w:r>
      <w:r w:rsidR="00252C7E">
        <w:t xml:space="preserve">Additionally, </w:t>
      </w:r>
      <w:r w:rsidR="009F3C97">
        <w:t xml:space="preserve">SDN can adopt a method of cloud computing well, as the network type is agnostic of the hardware used </w:t>
      </w:r>
      <w:r w:rsidR="00DA49B4">
        <w:t>to</w:t>
      </w:r>
      <w:r w:rsidR="009F3C97">
        <w:t xml:space="preserve"> function so long as the</w:t>
      </w:r>
      <w:r w:rsidR="00BD6C29">
        <w:t xml:space="preserve">re is a protocol in which the controller and devices can communicate with another, as well as connecting to any applications that would be hosted onto the </w:t>
      </w:r>
      <w:r w:rsidR="007A1BAC">
        <w:t>cloud. In</w:t>
      </w:r>
      <w:r w:rsidR="00BD6C29">
        <w:t xml:space="preserve"> </w:t>
      </w:r>
      <w:r w:rsidR="007F6C40">
        <w:t>contrast, Traditional</w:t>
      </w:r>
      <w:r w:rsidR="00BD6C29">
        <w:t xml:space="preserve"> Networks may not be adopted in a cloud computing space, as </w:t>
      </w:r>
      <w:r w:rsidR="00720E9D">
        <w:t>it introduces complexity and increased cost managing proprietary hardware to interface with the cloud network</w:t>
      </w:r>
      <w:r w:rsidR="007A1BAC">
        <w:t xml:space="preserve">, </w:t>
      </w:r>
      <w:r w:rsidR="00182E80">
        <w:t>particularly</w:t>
      </w:r>
      <w:r w:rsidR="007A1BAC">
        <w:t xml:space="preserve"> where </w:t>
      </w:r>
      <w:r w:rsidR="00182E80">
        <w:t>licenses</w:t>
      </w:r>
      <w:r w:rsidR="007A1BAC">
        <w:t xml:space="preserve"> may be required between the hardware and the software of the</w:t>
      </w:r>
      <w:r w:rsidR="00182E80">
        <w:t xml:space="preserve"> cloud platform – if feasible</w:t>
      </w:r>
      <w:r w:rsidR="000B7996">
        <w:t xml:space="preserve"> as the concept of cloud computing goes against how a traditional network could be run</w:t>
      </w:r>
      <w:r w:rsidR="00267E14">
        <w:t>; especially when trying to interface with Internet of Things (IoT) devices.</w:t>
      </w:r>
    </w:p>
    <w:p w14:paraId="25E65443" w14:textId="77777777" w:rsidR="00681343" w:rsidRPr="000E3FC4" w:rsidRDefault="00681343" w:rsidP="00101B83">
      <w:pPr>
        <w:ind w:firstLine="720"/>
      </w:pPr>
    </w:p>
    <w:p w14:paraId="2D9F503B" w14:textId="77777777" w:rsidR="006A3182" w:rsidRDefault="006A3182" w:rsidP="006A3182">
      <w:pPr>
        <w:rPr>
          <w:highlight w:val="red"/>
        </w:rPr>
      </w:pPr>
    </w:p>
    <w:p w14:paraId="49E5F1CB" w14:textId="77777777" w:rsidR="006A3182" w:rsidRDefault="006A3182" w:rsidP="006A3182">
      <w:pPr>
        <w:rPr>
          <w:highlight w:val="red"/>
        </w:rPr>
      </w:pPr>
    </w:p>
    <w:p w14:paraId="7BECE90B" w14:textId="77777777" w:rsidR="006A3182" w:rsidRDefault="006A3182" w:rsidP="006A3182">
      <w:pPr>
        <w:rPr>
          <w:highlight w:val="red"/>
        </w:rPr>
      </w:pPr>
    </w:p>
    <w:p w14:paraId="1591E83A" w14:textId="4C99ED92" w:rsidR="00157400" w:rsidRPr="008918F0" w:rsidRDefault="006A3182" w:rsidP="008918F0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  <w:highlight w:val="red"/>
        </w:rPr>
      </w:pPr>
      <w:r>
        <w:rPr>
          <w:highlight w:val="red"/>
        </w:rPr>
        <w:br w:type="page"/>
      </w:r>
    </w:p>
    <w:p w14:paraId="7C1C55F1" w14:textId="77777777" w:rsidR="006106AC" w:rsidRDefault="00285989" w:rsidP="00285989">
      <w:pPr>
        <w:pStyle w:val="Heading1"/>
      </w:pPr>
      <w:r>
        <w:lastRenderedPageBreak/>
        <w:t>References</w:t>
      </w:r>
    </w:p>
    <w:p w14:paraId="52E93039" w14:textId="68AB3DFB" w:rsidR="000A18A5" w:rsidRDefault="002B5943" w:rsidP="00DE6F0F">
      <w:pPr>
        <w:ind w:left="720" w:hanging="720"/>
      </w:pPr>
      <w:r w:rsidRPr="002B5943">
        <w:t>[1]</w:t>
      </w:r>
      <w:r>
        <w:tab/>
      </w:r>
      <w:r w:rsidRPr="002B5943">
        <w:t>J. S. Quarterman and J. C. Hoskins, “Notable computer networks,” Communications of the ACM, vol. 29, no. 10, p. 932, Oct. 1986, doi: 10.1145/6617.6618</w:t>
      </w:r>
      <w:r w:rsidR="005C0E23">
        <w:t>.</w:t>
      </w:r>
      <w:r w:rsidR="005C0E23">
        <w:br/>
      </w:r>
    </w:p>
    <w:p w14:paraId="5E6E8FAE" w14:textId="390CCC92" w:rsidR="005C0E23" w:rsidRDefault="005C0E23" w:rsidP="00DE6F0F">
      <w:pPr>
        <w:ind w:left="720" w:hanging="720"/>
      </w:pPr>
      <w:r w:rsidRPr="005C0E23">
        <w:t>[2]</w:t>
      </w:r>
      <w:r>
        <w:tab/>
      </w:r>
      <w:r w:rsidRPr="005C0E23">
        <w:t>W. Stallings, Data and computer communications. Boston: Pearson, 2014, p. 703.</w:t>
      </w:r>
      <w:r w:rsidR="006F2FAD">
        <w:br/>
      </w:r>
    </w:p>
    <w:p w14:paraId="118036DC" w14:textId="3EAA1812" w:rsidR="006F2FAD" w:rsidRDefault="006F2FAD" w:rsidP="00DE6F0F">
      <w:pPr>
        <w:ind w:left="720" w:hanging="720"/>
      </w:pPr>
      <w:r w:rsidRPr="006F2FAD">
        <w:t>[3]</w:t>
      </w:r>
      <w:r>
        <w:tab/>
      </w:r>
      <w:r w:rsidRPr="006F2FAD">
        <w:t>S. H. Haji et al., “Comparison of Software Defined Networking with Traditional Networking,” Asian Journal of Research in Computer Science, vol. 9, no. 2, pp. 1–18, May 2021, doi: 10.9734/ajrcos/2021/v9i230216.</w:t>
      </w:r>
      <w:r w:rsidR="00E31A97">
        <w:br/>
      </w:r>
    </w:p>
    <w:p w14:paraId="6A7E150F" w14:textId="4681306D" w:rsidR="00E31A97" w:rsidRDefault="00E31A97" w:rsidP="00DE6F0F">
      <w:pPr>
        <w:ind w:left="720" w:hanging="720"/>
      </w:pPr>
      <w:r w:rsidRPr="00E31A97">
        <w:t>[4]</w:t>
      </w:r>
      <w:r>
        <w:tab/>
      </w:r>
      <w:r w:rsidRPr="00E31A97">
        <w:t>geeksforgeeks, “Difference between Software Defined Network and Traditional Network,” GeeksforGeeks, Aug. 18, 2020. https://www.geeksforgeeks.org/difference-between-software-defined-network-and-traditional-network/ (accessed Nov. 15, 2022).</w:t>
      </w:r>
      <w:r>
        <w:br/>
      </w:r>
    </w:p>
    <w:p w14:paraId="53E130C2" w14:textId="72E03190" w:rsidR="00E31A97" w:rsidRDefault="00E31A97" w:rsidP="00DE6F0F">
      <w:pPr>
        <w:ind w:left="720" w:hanging="720"/>
      </w:pPr>
      <w:r w:rsidRPr="00E31A97">
        <w:t>[5]</w:t>
      </w:r>
      <w:r>
        <w:tab/>
      </w:r>
      <w:r w:rsidRPr="00E31A97">
        <w:t>Vmware, “What is Software-Defined Networking (SDN)? | VMware Glossary,” VMware, Sep. 28, 2022. https://www.vmware.com/topics/glossary/content/software-defined-networking.html#:~:text=Because%20the%20control%20plane%20is (accessed Nov. 15, 2022).</w:t>
      </w:r>
      <w:r w:rsidR="004B4A57">
        <w:br/>
      </w:r>
    </w:p>
    <w:p w14:paraId="5CDC0249" w14:textId="4BD8140F" w:rsidR="004B4A57" w:rsidRDefault="004B4A57" w:rsidP="00DE6F0F">
      <w:pPr>
        <w:ind w:left="720" w:hanging="720"/>
      </w:pPr>
      <w:r w:rsidRPr="004B4A57">
        <w:t>[6]</w:t>
      </w:r>
      <w:r>
        <w:tab/>
      </w:r>
      <w:r w:rsidRPr="004B4A57">
        <w:t>W. Stallings, Foundations of modern networking : SDN, NFV, QoE, IoT, and Cloud. Indianapolis, In: Pearson, 2016, pp. 135–137.</w:t>
      </w:r>
      <w:r w:rsidR="00E511D7">
        <w:br/>
      </w:r>
    </w:p>
    <w:p w14:paraId="2E8A3C7A" w14:textId="1FC6298E" w:rsidR="00E511D7" w:rsidRDefault="00E511D7" w:rsidP="00DE6F0F">
      <w:pPr>
        <w:ind w:left="720" w:hanging="720"/>
      </w:pPr>
      <w:r w:rsidRPr="00E511D7">
        <w:t>[7]</w:t>
      </w:r>
      <w:r>
        <w:tab/>
      </w:r>
      <w:r w:rsidRPr="00E511D7">
        <w:t>L. Peterson, “OpenFlow: Catalyst that Kickstarted the SDN Transformation,” Open Networking Foundation, Mar. 03, 2021. https://opennetworking.org/news-and-events/blog/openflow-catalyst-that-kickstarted-the-sdn-transformation/ (accessed Nov. 15, 2022).</w:t>
      </w:r>
      <w:r w:rsidR="00A47A99">
        <w:br/>
      </w:r>
    </w:p>
    <w:p w14:paraId="5AFFAF64" w14:textId="3D104AB1" w:rsidR="00A47A99" w:rsidRDefault="00A47A99" w:rsidP="00DE6F0F">
      <w:pPr>
        <w:ind w:left="720" w:hanging="720"/>
      </w:pPr>
      <w:r w:rsidRPr="00A47A99">
        <w:t>[8]</w:t>
      </w:r>
      <w:r>
        <w:tab/>
      </w:r>
      <w:r w:rsidRPr="00A47A99">
        <w:t xml:space="preserve">W. Braun and M. Menth, “Software-Defined Networking Using OpenFlow: Protocols, Applications and Architectural Design Choices,” Future Internet, vol. 6, no. 2, pp. </w:t>
      </w:r>
      <w:r w:rsidRPr="00A47A99">
        <w:lastRenderedPageBreak/>
        <w:t>302–336, May 2014, doi: 10.3390/fi6020302.</w:t>
      </w:r>
      <w:r w:rsidR="00E97464">
        <w:br/>
      </w:r>
    </w:p>
    <w:p w14:paraId="7F067101" w14:textId="27AE811B" w:rsidR="00E97464" w:rsidRDefault="00E97464" w:rsidP="00DE6F0F">
      <w:pPr>
        <w:ind w:left="720" w:hanging="720"/>
      </w:pPr>
      <w:r w:rsidRPr="00E97464">
        <w:t>[9]</w:t>
      </w:r>
      <w:r>
        <w:tab/>
      </w:r>
      <w:r w:rsidRPr="00E97464">
        <w:t>A. Hakiri, A. Gokhale, P. Berthou, D. C. Schmidt, and T. Gayraud, “Software-Defined Networking: Challenges and research opportunities for Future Internet,” Computer Networks, vol. 75, no. A, pp. 453–471, Dec. 2014, doi: 10.1016/j.comnet.2014.10.015.</w:t>
      </w:r>
      <w:r>
        <w:br/>
      </w:r>
    </w:p>
    <w:p w14:paraId="2C98C239" w14:textId="5F2CCC8A" w:rsidR="00E97464" w:rsidRDefault="00E97464" w:rsidP="00DE6F0F">
      <w:pPr>
        <w:ind w:left="720" w:hanging="720"/>
      </w:pPr>
      <w:r w:rsidRPr="00E97464">
        <w:t>[10]</w:t>
      </w:r>
      <w:r>
        <w:tab/>
      </w:r>
      <w:r w:rsidRPr="00E97464">
        <w:t>T. A. Assegie and P. S. Nair, “A review on software defined network security risks and challenges,” TELKOMNIKA (Telecommunication Computing Electronics and Control), vol. 17, no. 6, p. 3168, Dec. 2019, doi: 10.12928/telkomnika.v17i6.13119.</w:t>
      </w:r>
      <w:r w:rsidR="00B8755D">
        <w:br/>
      </w:r>
    </w:p>
    <w:p w14:paraId="729F68B4" w14:textId="2CA789D1" w:rsidR="00B8755D" w:rsidRDefault="00B8755D" w:rsidP="00DE6F0F">
      <w:pPr>
        <w:ind w:left="720" w:hanging="720"/>
      </w:pPr>
      <w:r w:rsidRPr="00B8755D">
        <w:t>[11]</w:t>
      </w:r>
      <w:r>
        <w:tab/>
      </w:r>
      <w:r w:rsidRPr="00B8755D">
        <w:t>N. Faujdar, A. Sinha, H. Sharma, and E. Verma, “Network Security in Software defined Networks (SDN),” 2020 International Conference on Smart Technologies in Computing, Electrical and Electronics (ICSTCEE), Oct. 2020, doi: 10.1109/icstcee49637.2020.9277300.</w:t>
      </w:r>
      <w:r w:rsidR="0005386D">
        <w:br/>
      </w:r>
    </w:p>
    <w:p w14:paraId="7C9E1F86" w14:textId="26AF5B33" w:rsidR="0005386D" w:rsidRDefault="0005386D" w:rsidP="00DE6F0F">
      <w:pPr>
        <w:ind w:left="720" w:hanging="720"/>
      </w:pPr>
      <w:r w:rsidRPr="0005386D">
        <w:t>[12]</w:t>
      </w:r>
      <w:r>
        <w:tab/>
      </w:r>
      <w:r w:rsidRPr="0005386D">
        <w:t>T.-C. Yen and C.-S. Su, “An SDN-based cloud computing architecture and its mathematical model,” 2014 International Conference on Information Science, Electronics and Electrical Engineering, Apr. 2014, doi: 10.1109/infoseee.2014.6946218.</w:t>
      </w:r>
    </w:p>
    <w:sectPr w:rsidR="0005386D" w:rsidSect="00A948D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668BB" w14:textId="77777777" w:rsidR="00DC7EC4" w:rsidRDefault="00DC7EC4" w:rsidP="00081B12">
      <w:pPr>
        <w:spacing w:after="0" w:line="240" w:lineRule="auto"/>
      </w:pPr>
      <w:r>
        <w:separator/>
      </w:r>
    </w:p>
  </w:endnote>
  <w:endnote w:type="continuationSeparator" w:id="0">
    <w:p w14:paraId="60D75E75" w14:textId="77777777" w:rsidR="00DC7EC4" w:rsidRDefault="00DC7EC4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9C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38BCA69D" w14:textId="77777777" w:rsidR="00081B12" w:rsidRPr="00081B12" w:rsidRDefault="00DA49B4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A2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38BCA6A3" w14:textId="77777777" w:rsidR="00081B12" w:rsidRPr="00081B12" w:rsidRDefault="00DA49B4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26410" w14:textId="77777777" w:rsidR="00DC7EC4" w:rsidRDefault="00DC7EC4" w:rsidP="00081B12">
      <w:pPr>
        <w:spacing w:after="0" w:line="240" w:lineRule="auto"/>
      </w:pPr>
      <w:r>
        <w:separator/>
      </w:r>
    </w:p>
  </w:footnote>
  <w:footnote w:type="continuationSeparator" w:id="0">
    <w:p w14:paraId="78B1211C" w14:textId="77777777" w:rsidR="00DC7EC4" w:rsidRDefault="00DC7EC4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9" w14:textId="30F02636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Louis Othen</w:t>
    </w:r>
  </w:p>
  <w:p w14:paraId="38BCA69B" w14:textId="4D3E667F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E" w14:textId="07F211DF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38BCA6A4" wp14:editId="38BCA6A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F44B7">
      <w:rPr>
        <w:rFonts w:cs="Arial"/>
      </w:rPr>
      <w:t>Louis Othen</w:t>
    </w:r>
  </w:p>
  <w:p w14:paraId="38BCA69F" w14:textId="27F51150" w:rsidR="00081B12" w:rsidRDefault="00081B12" w:rsidP="00081B12">
    <w:pPr>
      <w:pStyle w:val="Header"/>
      <w:spacing w:line="360" w:lineRule="auto"/>
      <w:jc w:val="right"/>
      <w:rPr>
        <w:rFonts w:cs="Arial"/>
      </w:rPr>
    </w:pPr>
    <w:r w:rsidRPr="00081B12">
      <w:rPr>
        <w:rFonts w:cs="Arial"/>
      </w:rPr>
      <w:t>S</w:t>
    </w:r>
    <w:r w:rsidR="000F44B7">
      <w:rPr>
        <w:rFonts w:cs="Arial"/>
      </w:rPr>
      <w:t>21002027</w:t>
    </w:r>
  </w:p>
  <w:p w14:paraId="38BCA6A0" w14:textId="77777777" w:rsidR="00081B12" w:rsidRDefault="00081B12">
    <w:pPr>
      <w:pStyle w:val="Header"/>
    </w:pPr>
  </w:p>
  <w:p w14:paraId="38BCA6A1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B651F1"/>
    <w:multiLevelType w:val="multilevel"/>
    <w:tmpl w:val="98602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37363475">
    <w:abstractNumId w:val="0"/>
  </w:num>
  <w:num w:numId="2" w16cid:durableId="10297217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01129"/>
    <w:rsid w:val="00003F97"/>
    <w:rsid w:val="000052EB"/>
    <w:rsid w:val="00007439"/>
    <w:rsid w:val="00010CDE"/>
    <w:rsid w:val="00012655"/>
    <w:rsid w:val="00012B9B"/>
    <w:rsid w:val="00013574"/>
    <w:rsid w:val="000167A6"/>
    <w:rsid w:val="00016A78"/>
    <w:rsid w:val="0002157E"/>
    <w:rsid w:val="00021698"/>
    <w:rsid w:val="0002229F"/>
    <w:rsid w:val="00022642"/>
    <w:rsid w:val="00025402"/>
    <w:rsid w:val="00025625"/>
    <w:rsid w:val="00025A00"/>
    <w:rsid w:val="00026E89"/>
    <w:rsid w:val="00030950"/>
    <w:rsid w:val="000319CB"/>
    <w:rsid w:val="00034B5C"/>
    <w:rsid w:val="0003707A"/>
    <w:rsid w:val="000407B7"/>
    <w:rsid w:val="00041740"/>
    <w:rsid w:val="00042072"/>
    <w:rsid w:val="00042C99"/>
    <w:rsid w:val="0005386D"/>
    <w:rsid w:val="00055007"/>
    <w:rsid w:val="00056B1D"/>
    <w:rsid w:val="000609F1"/>
    <w:rsid w:val="000622BF"/>
    <w:rsid w:val="000627C4"/>
    <w:rsid w:val="00066AF1"/>
    <w:rsid w:val="00066DBA"/>
    <w:rsid w:val="000747E4"/>
    <w:rsid w:val="00080A58"/>
    <w:rsid w:val="00081B12"/>
    <w:rsid w:val="00085499"/>
    <w:rsid w:val="00092FFB"/>
    <w:rsid w:val="000940BC"/>
    <w:rsid w:val="0009581A"/>
    <w:rsid w:val="000A0A1E"/>
    <w:rsid w:val="000A129E"/>
    <w:rsid w:val="000A18A5"/>
    <w:rsid w:val="000A1ECE"/>
    <w:rsid w:val="000A4414"/>
    <w:rsid w:val="000A486E"/>
    <w:rsid w:val="000A5F4C"/>
    <w:rsid w:val="000B0ABC"/>
    <w:rsid w:val="000B30BB"/>
    <w:rsid w:val="000B476D"/>
    <w:rsid w:val="000B486F"/>
    <w:rsid w:val="000B7920"/>
    <w:rsid w:val="000B7996"/>
    <w:rsid w:val="000C1716"/>
    <w:rsid w:val="000C1FD3"/>
    <w:rsid w:val="000D3D7E"/>
    <w:rsid w:val="000D4D48"/>
    <w:rsid w:val="000D5882"/>
    <w:rsid w:val="000E12D0"/>
    <w:rsid w:val="000E37BC"/>
    <w:rsid w:val="000E3FC4"/>
    <w:rsid w:val="000F1D58"/>
    <w:rsid w:val="000F44B7"/>
    <w:rsid w:val="000F547C"/>
    <w:rsid w:val="000F54F6"/>
    <w:rsid w:val="00101B83"/>
    <w:rsid w:val="00106C73"/>
    <w:rsid w:val="001118FB"/>
    <w:rsid w:val="001126CB"/>
    <w:rsid w:val="00114A43"/>
    <w:rsid w:val="001167CA"/>
    <w:rsid w:val="00122A50"/>
    <w:rsid w:val="00126341"/>
    <w:rsid w:val="00126A6D"/>
    <w:rsid w:val="00127280"/>
    <w:rsid w:val="00130CDE"/>
    <w:rsid w:val="0013231B"/>
    <w:rsid w:val="00132F7B"/>
    <w:rsid w:val="001341E2"/>
    <w:rsid w:val="00134393"/>
    <w:rsid w:val="00136F93"/>
    <w:rsid w:val="001409C0"/>
    <w:rsid w:val="00142346"/>
    <w:rsid w:val="0014321C"/>
    <w:rsid w:val="001445C1"/>
    <w:rsid w:val="00157400"/>
    <w:rsid w:val="00157E0D"/>
    <w:rsid w:val="00162CBE"/>
    <w:rsid w:val="00165BBC"/>
    <w:rsid w:val="00171128"/>
    <w:rsid w:val="00172CDD"/>
    <w:rsid w:val="001730FA"/>
    <w:rsid w:val="00177082"/>
    <w:rsid w:val="0017750A"/>
    <w:rsid w:val="00180378"/>
    <w:rsid w:val="00181188"/>
    <w:rsid w:val="00182E80"/>
    <w:rsid w:val="00186C2A"/>
    <w:rsid w:val="00193291"/>
    <w:rsid w:val="001A07B0"/>
    <w:rsid w:val="001A1705"/>
    <w:rsid w:val="001A56E3"/>
    <w:rsid w:val="001A60B4"/>
    <w:rsid w:val="001B5C2E"/>
    <w:rsid w:val="001C1192"/>
    <w:rsid w:val="001C1221"/>
    <w:rsid w:val="001C2918"/>
    <w:rsid w:val="001C45CB"/>
    <w:rsid w:val="001C4985"/>
    <w:rsid w:val="001C7477"/>
    <w:rsid w:val="001D0DFC"/>
    <w:rsid w:val="001D0E58"/>
    <w:rsid w:val="001D4189"/>
    <w:rsid w:val="001D44C3"/>
    <w:rsid w:val="001D5C0D"/>
    <w:rsid w:val="001D7695"/>
    <w:rsid w:val="001E3094"/>
    <w:rsid w:val="001E5363"/>
    <w:rsid w:val="001E7125"/>
    <w:rsid w:val="001F0CBE"/>
    <w:rsid w:val="001F178E"/>
    <w:rsid w:val="001F621F"/>
    <w:rsid w:val="00202BDE"/>
    <w:rsid w:val="0020314F"/>
    <w:rsid w:val="00205692"/>
    <w:rsid w:val="00210FD3"/>
    <w:rsid w:val="00211F2B"/>
    <w:rsid w:val="002160D4"/>
    <w:rsid w:val="002200EF"/>
    <w:rsid w:val="0022025D"/>
    <w:rsid w:val="0022057F"/>
    <w:rsid w:val="002229A3"/>
    <w:rsid w:val="002312DF"/>
    <w:rsid w:val="0023511D"/>
    <w:rsid w:val="0023798D"/>
    <w:rsid w:val="00244562"/>
    <w:rsid w:val="00244DBB"/>
    <w:rsid w:val="002504F7"/>
    <w:rsid w:val="00251D1C"/>
    <w:rsid w:val="00252374"/>
    <w:rsid w:val="00252C7E"/>
    <w:rsid w:val="00254704"/>
    <w:rsid w:val="002567B5"/>
    <w:rsid w:val="00260CCE"/>
    <w:rsid w:val="002610EF"/>
    <w:rsid w:val="00262269"/>
    <w:rsid w:val="0026359E"/>
    <w:rsid w:val="00267E14"/>
    <w:rsid w:val="0027005C"/>
    <w:rsid w:val="00274DF7"/>
    <w:rsid w:val="00285989"/>
    <w:rsid w:val="00291978"/>
    <w:rsid w:val="00293C89"/>
    <w:rsid w:val="00295A24"/>
    <w:rsid w:val="002A0F07"/>
    <w:rsid w:val="002A2B7A"/>
    <w:rsid w:val="002A3896"/>
    <w:rsid w:val="002A3943"/>
    <w:rsid w:val="002A3C01"/>
    <w:rsid w:val="002A3CFD"/>
    <w:rsid w:val="002A49C6"/>
    <w:rsid w:val="002B0F0C"/>
    <w:rsid w:val="002B5943"/>
    <w:rsid w:val="002B7632"/>
    <w:rsid w:val="002C20E5"/>
    <w:rsid w:val="002C71B9"/>
    <w:rsid w:val="002D6394"/>
    <w:rsid w:val="002D6945"/>
    <w:rsid w:val="002D7880"/>
    <w:rsid w:val="002E266A"/>
    <w:rsid w:val="002E435E"/>
    <w:rsid w:val="002E7F18"/>
    <w:rsid w:val="002F08D0"/>
    <w:rsid w:val="002F1629"/>
    <w:rsid w:val="002F2929"/>
    <w:rsid w:val="002F2DFC"/>
    <w:rsid w:val="002F47CC"/>
    <w:rsid w:val="002F4F18"/>
    <w:rsid w:val="00303140"/>
    <w:rsid w:val="003039E1"/>
    <w:rsid w:val="00307ACE"/>
    <w:rsid w:val="00310A39"/>
    <w:rsid w:val="00311B7C"/>
    <w:rsid w:val="00311B89"/>
    <w:rsid w:val="003160D2"/>
    <w:rsid w:val="00317CF0"/>
    <w:rsid w:val="0032184D"/>
    <w:rsid w:val="00323EB4"/>
    <w:rsid w:val="00326CD8"/>
    <w:rsid w:val="00327C7F"/>
    <w:rsid w:val="0033174F"/>
    <w:rsid w:val="00331DC9"/>
    <w:rsid w:val="0033282E"/>
    <w:rsid w:val="00334A15"/>
    <w:rsid w:val="00337EEF"/>
    <w:rsid w:val="00345B93"/>
    <w:rsid w:val="0035235F"/>
    <w:rsid w:val="00352379"/>
    <w:rsid w:val="003525E3"/>
    <w:rsid w:val="003528A9"/>
    <w:rsid w:val="003543E2"/>
    <w:rsid w:val="00356638"/>
    <w:rsid w:val="0035676D"/>
    <w:rsid w:val="00357D37"/>
    <w:rsid w:val="00362DA3"/>
    <w:rsid w:val="00365AC3"/>
    <w:rsid w:val="00366BD9"/>
    <w:rsid w:val="00367F6B"/>
    <w:rsid w:val="00371032"/>
    <w:rsid w:val="0037520F"/>
    <w:rsid w:val="003765AF"/>
    <w:rsid w:val="003778FD"/>
    <w:rsid w:val="003845A6"/>
    <w:rsid w:val="00385726"/>
    <w:rsid w:val="00385833"/>
    <w:rsid w:val="003923CE"/>
    <w:rsid w:val="00394B7F"/>
    <w:rsid w:val="003A032D"/>
    <w:rsid w:val="003A562C"/>
    <w:rsid w:val="003A676D"/>
    <w:rsid w:val="003B30A1"/>
    <w:rsid w:val="003B4E9B"/>
    <w:rsid w:val="003B4ED2"/>
    <w:rsid w:val="003B531C"/>
    <w:rsid w:val="003B63BE"/>
    <w:rsid w:val="003C3D3A"/>
    <w:rsid w:val="003C7ED8"/>
    <w:rsid w:val="003D139B"/>
    <w:rsid w:val="003D1CCE"/>
    <w:rsid w:val="003D7CDF"/>
    <w:rsid w:val="003E4907"/>
    <w:rsid w:val="003F163C"/>
    <w:rsid w:val="003F4BAB"/>
    <w:rsid w:val="0040059B"/>
    <w:rsid w:val="00402022"/>
    <w:rsid w:val="00402209"/>
    <w:rsid w:val="0040227B"/>
    <w:rsid w:val="004109AC"/>
    <w:rsid w:val="0041275C"/>
    <w:rsid w:val="00414AEA"/>
    <w:rsid w:val="0042060F"/>
    <w:rsid w:val="0042307B"/>
    <w:rsid w:val="004323A3"/>
    <w:rsid w:val="00432A60"/>
    <w:rsid w:val="0043535C"/>
    <w:rsid w:val="0045066E"/>
    <w:rsid w:val="00452C71"/>
    <w:rsid w:val="00453AB2"/>
    <w:rsid w:val="00455689"/>
    <w:rsid w:val="0045657A"/>
    <w:rsid w:val="00460132"/>
    <w:rsid w:val="004614C8"/>
    <w:rsid w:val="00463EA0"/>
    <w:rsid w:val="00465D42"/>
    <w:rsid w:val="00467E41"/>
    <w:rsid w:val="00472156"/>
    <w:rsid w:val="00473B33"/>
    <w:rsid w:val="00475BBB"/>
    <w:rsid w:val="0048640E"/>
    <w:rsid w:val="0048692E"/>
    <w:rsid w:val="00490402"/>
    <w:rsid w:val="00490874"/>
    <w:rsid w:val="004922EC"/>
    <w:rsid w:val="00493CDD"/>
    <w:rsid w:val="00496E49"/>
    <w:rsid w:val="004A0DFA"/>
    <w:rsid w:val="004A36C2"/>
    <w:rsid w:val="004A66F9"/>
    <w:rsid w:val="004B368C"/>
    <w:rsid w:val="004B421A"/>
    <w:rsid w:val="004B4689"/>
    <w:rsid w:val="004B4A57"/>
    <w:rsid w:val="004B4FE2"/>
    <w:rsid w:val="004B546D"/>
    <w:rsid w:val="004B59E3"/>
    <w:rsid w:val="004B7B7B"/>
    <w:rsid w:val="004C5059"/>
    <w:rsid w:val="004C7024"/>
    <w:rsid w:val="004C7453"/>
    <w:rsid w:val="004D323D"/>
    <w:rsid w:val="004D793A"/>
    <w:rsid w:val="004E0460"/>
    <w:rsid w:val="004E4D09"/>
    <w:rsid w:val="004F08B0"/>
    <w:rsid w:val="004F45C3"/>
    <w:rsid w:val="004F4EF8"/>
    <w:rsid w:val="004F59E1"/>
    <w:rsid w:val="004F76A3"/>
    <w:rsid w:val="004F7707"/>
    <w:rsid w:val="00500147"/>
    <w:rsid w:val="00500893"/>
    <w:rsid w:val="00501C78"/>
    <w:rsid w:val="00503C74"/>
    <w:rsid w:val="00504FBA"/>
    <w:rsid w:val="00506C47"/>
    <w:rsid w:val="00506E90"/>
    <w:rsid w:val="00507D78"/>
    <w:rsid w:val="005108D0"/>
    <w:rsid w:val="00512691"/>
    <w:rsid w:val="00521E95"/>
    <w:rsid w:val="00523697"/>
    <w:rsid w:val="00523EC6"/>
    <w:rsid w:val="00531824"/>
    <w:rsid w:val="005357D3"/>
    <w:rsid w:val="00540E52"/>
    <w:rsid w:val="005428F8"/>
    <w:rsid w:val="00542CC4"/>
    <w:rsid w:val="00545624"/>
    <w:rsid w:val="00546B5E"/>
    <w:rsid w:val="00547462"/>
    <w:rsid w:val="00547B86"/>
    <w:rsid w:val="00550F1B"/>
    <w:rsid w:val="00552DA0"/>
    <w:rsid w:val="005533D0"/>
    <w:rsid w:val="005534E6"/>
    <w:rsid w:val="00560026"/>
    <w:rsid w:val="0056095B"/>
    <w:rsid w:val="0056118C"/>
    <w:rsid w:val="00563D62"/>
    <w:rsid w:val="00564141"/>
    <w:rsid w:val="0056622A"/>
    <w:rsid w:val="00574D84"/>
    <w:rsid w:val="00576C84"/>
    <w:rsid w:val="0058002C"/>
    <w:rsid w:val="005821EC"/>
    <w:rsid w:val="00583CB9"/>
    <w:rsid w:val="00584090"/>
    <w:rsid w:val="005902BC"/>
    <w:rsid w:val="00590A42"/>
    <w:rsid w:val="00594532"/>
    <w:rsid w:val="005961CB"/>
    <w:rsid w:val="00597894"/>
    <w:rsid w:val="005A61ED"/>
    <w:rsid w:val="005A63B4"/>
    <w:rsid w:val="005A79E9"/>
    <w:rsid w:val="005B49EF"/>
    <w:rsid w:val="005B7BE1"/>
    <w:rsid w:val="005C0691"/>
    <w:rsid w:val="005C0C26"/>
    <w:rsid w:val="005C0E23"/>
    <w:rsid w:val="005C1434"/>
    <w:rsid w:val="005C2F04"/>
    <w:rsid w:val="005C3217"/>
    <w:rsid w:val="005C38F2"/>
    <w:rsid w:val="005C592A"/>
    <w:rsid w:val="005C7001"/>
    <w:rsid w:val="005D2F5D"/>
    <w:rsid w:val="005E12F4"/>
    <w:rsid w:val="005E4777"/>
    <w:rsid w:val="005E4C3E"/>
    <w:rsid w:val="005E662C"/>
    <w:rsid w:val="005F4E98"/>
    <w:rsid w:val="005F70E2"/>
    <w:rsid w:val="005F74F6"/>
    <w:rsid w:val="006106AC"/>
    <w:rsid w:val="006125D1"/>
    <w:rsid w:val="00614DE0"/>
    <w:rsid w:val="006170A1"/>
    <w:rsid w:val="0062067A"/>
    <w:rsid w:val="006250BA"/>
    <w:rsid w:val="00631261"/>
    <w:rsid w:val="00632FE4"/>
    <w:rsid w:val="00633965"/>
    <w:rsid w:val="00634D5C"/>
    <w:rsid w:val="00635393"/>
    <w:rsid w:val="006377ED"/>
    <w:rsid w:val="006378CD"/>
    <w:rsid w:val="006527E5"/>
    <w:rsid w:val="00652FCB"/>
    <w:rsid w:val="0065721C"/>
    <w:rsid w:val="00661B41"/>
    <w:rsid w:val="00662AFD"/>
    <w:rsid w:val="00663689"/>
    <w:rsid w:val="00665886"/>
    <w:rsid w:val="0066728B"/>
    <w:rsid w:val="00667AB6"/>
    <w:rsid w:val="00671045"/>
    <w:rsid w:val="00671885"/>
    <w:rsid w:val="006774AE"/>
    <w:rsid w:val="00677F34"/>
    <w:rsid w:val="00681343"/>
    <w:rsid w:val="00682FC3"/>
    <w:rsid w:val="006832BF"/>
    <w:rsid w:val="00683AAF"/>
    <w:rsid w:val="00683D72"/>
    <w:rsid w:val="00687327"/>
    <w:rsid w:val="00687E4C"/>
    <w:rsid w:val="006914C0"/>
    <w:rsid w:val="00694AE0"/>
    <w:rsid w:val="006A28CA"/>
    <w:rsid w:val="006A3182"/>
    <w:rsid w:val="006A3C20"/>
    <w:rsid w:val="006B0C70"/>
    <w:rsid w:val="006C19FF"/>
    <w:rsid w:val="006C76F3"/>
    <w:rsid w:val="006D0034"/>
    <w:rsid w:val="006D3404"/>
    <w:rsid w:val="006D4D5B"/>
    <w:rsid w:val="006D5FED"/>
    <w:rsid w:val="006D758C"/>
    <w:rsid w:val="006E2D5C"/>
    <w:rsid w:val="006E3FC1"/>
    <w:rsid w:val="006E4CFE"/>
    <w:rsid w:val="006E6184"/>
    <w:rsid w:val="006E7884"/>
    <w:rsid w:val="006F01E5"/>
    <w:rsid w:val="006F2FAD"/>
    <w:rsid w:val="006F3217"/>
    <w:rsid w:val="006F5065"/>
    <w:rsid w:val="006F6521"/>
    <w:rsid w:val="006F6AF1"/>
    <w:rsid w:val="006F7F3A"/>
    <w:rsid w:val="00700240"/>
    <w:rsid w:val="00704DAD"/>
    <w:rsid w:val="007054C2"/>
    <w:rsid w:val="007114CC"/>
    <w:rsid w:val="00711751"/>
    <w:rsid w:val="0071209C"/>
    <w:rsid w:val="00712179"/>
    <w:rsid w:val="007151CC"/>
    <w:rsid w:val="00715213"/>
    <w:rsid w:val="00720E9D"/>
    <w:rsid w:val="0072262B"/>
    <w:rsid w:val="00722ACF"/>
    <w:rsid w:val="00725142"/>
    <w:rsid w:val="00726FA1"/>
    <w:rsid w:val="00730C7A"/>
    <w:rsid w:val="00733A35"/>
    <w:rsid w:val="00733DFC"/>
    <w:rsid w:val="007374D6"/>
    <w:rsid w:val="00740718"/>
    <w:rsid w:val="00740D88"/>
    <w:rsid w:val="00742738"/>
    <w:rsid w:val="0074553A"/>
    <w:rsid w:val="007469DB"/>
    <w:rsid w:val="00751665"/>
    <w:rsid w:val="0075464E"/>
    <w:rsid w:val="00756597"/>
    <w:rsid w:val="00756E4B"/>
    <w:rsid w:val="00762BB9"/>
    <w:rsid w:val="00764B99"/>
    <w:rsid w:val="00770938"/>
    <w:rsid w:val="00773903"/>
    <w:rsid w:val="00774F20"/>
    <w:rsid w:val="0077653E"/>
    <w:rsid w:val="00777BA7"/>
    <w:rsid w:val="00780CAA"/>
    <w:rsid w:val="00781E34"/>
    <w:rsid w:val="00782FFC"/>
    <w:rsid w:val="00783934"/>
    <w:rsid w:val="007845A1"/>
    <w:rsid w:val="00784BAF"/>
    <w:rsid w:val="00786BBA"/>
    <w:rsid w:val="0078740D"/>
    <w:rsid w:val="00787705"/>
    <w:rsid w:val="007916D3"/>
    <w:rsid w:val="00792BAB"/>
    <w:rsid w:val="0079789D"/>
    <w:rsid w:val="007A1BAC"/>
    <w:rsid w:val="007A352B"/>
    <w:rsid w:val="007A5778"/>
    <w:rsid w:val="007B3ED0"/>
    <w:rsid w:val="007C46C2"/>
    <w:rsid w:val="007C69C4"/>
    <w:rsid w:val="007D09B9"/>
    <w:rsid w:val="007D2C0D"/>
    <w:rsid w:val="007E008F"/>
    <w:rsid w:val="007E0F68"/>
    <w:rsid w:val="007E2050"/>
    <w:rsid w:val="007E22D1"/>
    <w:rsid w:val="007E3E72"/>
    <w:rsid w:val="007E5626"/>
    <w:rsid w:val="007E5A99"/>
    <w:rsid w:val="007F0874"/>
    <w:rsid w:val="007F1E87"/>
    <w:rsid w:val="007F2916"/>
    <w:rsid w:val="007F2F53"/>
    <w:rsid w:val="007F6C40"/>
    <w:rsid w:val="00800DC2"/>
    <w:rsid w:val="00803205"/>
    <w:rsid w:val="00805FFD"/>
    <w:rsid w:val="008067F5"/>
    <w:rsid w:val="0080691A"/>
    <w:rsid w:val="0080760E"/>
    <w:rsid w:val="00810EFC"/>
    <w:rsid w:val="008142E3"/>
    <w:rsid w:val="00815D0E"/>
    <w:rsid w:val="008163D7"/>
    <w:rsid w:val="00821A22"/>
    <w:rsid w:val="00821F19"/>
    <w:rsid w:val="008229CB"/>
    <w:rsid w:val="00825BFD"/>
    <w:rsid w:val="008266C0"/>
    <w:rsid w:val="00827257"/>
    <w:rsid w:val="008275A9"/>
    <w:rsid w:val="008279AE"/>
    <w:rsid w:val="00831C61"/>
    <w:rsid w:val="008321D4"/>
    <w:rsid w:val="008327E3"/>
    <w:rsid w:val="00832FC7"/>
    <w:rsid w:val="00833131"/>
    <w:rsid w:val="00833152"/>
    <w:rsid w:val="00833D36"/>
    <w:rsid w:val="00833E08"/>
    <w:rsid w:val="0083725A"/>
    <w:rsid w:val="00841F58"/>
    <w:rsid w:val="008446A7"/>
    <w:rsid w:val="008446B0"/>
    <w:rsid w:val="00846DF7"/>
    <w:rsid w:val="0085262A"/>
    <w:rsid w:val="00854111"/>
    <w:rsid w:val="008549C9"/>
    <w:rsid w:val="00854EC6"/>
    <w:rsid w:val="008559F4"/>
    <w:rsid w:val="0086534F"/>
    <w:rsid w:val="0086565A"/>
    <w:rsid w:val="00870ADE"/>
    <w:rsid w:val="00873B6C"/>
    <w:rsid w:val="00873FB0"/>
    <w:rsid w:val="00876BB7"/>
    <w:rsid w:val="008770CA"/>
    <w:rsid w:val="00882731"/>
    <w:rsid w:val="00884154"/>
    <w:rsid w:val="0088566F"/>
    <w:rsid w:val="00886060"/>
    <w:rsid w:val="00886CDB"/>
    <w:rsid w:val="008918F0"/>
    <w:rsid w:val="008A3E4B"/>
    <w:rsid w:val="008A59EB"/>
    <w:rsid w:val="008A620E"/>
    <w:rsid w:val="008A7319"/>
    <w:rsid w:val="008B0B64"/>
    <w:rsid w:val="008B5341"/>
    <w:rsid w:val="008B72EA"/>
    <w:rsid w:val="008C25E8"/>
    <w:rsid w:val="008C3B1F"/>
    <w:rsid w:val="008D5A58"/>
    <w:rsid w:val="008D6E86"/>
    <w:rsid w:val="008D6FD3"/>
    <w:rsid w:val="008E1A79"/>
    <w:rsid w:val="008E3FA7"/>
    <w:rsid w:val="008E7578"/>
    <w:rsid w:val="008F2B3A"/>
    <w:rsid w:val="008F6C7B"/>
    <w:rsid w:val="008F6DF7"/>
    <w:rsid w:val="008F71B9"/>
    <w:rsid w:val="00900832"/>
    <w:rsid w:val="00907CC4"/>
    <w:rsid w:val="00910F41"/>
    <w:rsid w:val="0091119E"/>
    <w:rsid w:val="009113B8"/>
    <w:rsid w:val="00911496"/>
    <w:rsid w:val="0091152A"/>
    <w:rsid w:val="009119EA"/>
    <w:rsid w:val="0091284B"/>
    <w:rsid w:val="00912C5F"/>
    <w:rsid w:val="009130DF"/>
    <w:rsid w:val="009203E1"/>
    <w:rsid w:val="00920B46"/>
    <w:rsid w:val="00921AAA"/>
    <w:rsid w:val="00923E48"/>
    <w:rsid w:val="00924127"/>
    <w:rsid w:val="009307DB"/>
    <w:rsid w:val="009316FC"/>
    <w:rsid w:val="00933165"/>
    <w:rsid w:val="00937299"/>
    <w:rsid w:val="00941895"/>
    <w:rsid w:val="00942196"/>
    <w:rsid w:val="00944249"/>
    <w:rsid w:val="00945E6D"/>
    <w:rsid w:val="00945FB2"/>
    <w:rsid w:val="00946071"/>
    <w:rsid w:val="009464B6"/>
    <w:rsid w:val="00947BB2"/>
    <w:rsid w:val="00947C96"/>
    <w:rsid w:val="0095259E"/>
    <w:rsid w:val="009525D7"/>
    <w:rsid w:val="00961790"/>
    <w:rsid w:val="009643CF"/>
    <w:rsid w:val="00964C4E"/>
    <w:rsid w:val="00965AE4"/>
    <w:rsid w:val="00971A4A"/>
    <w:rsid w:val="00972F04"/>
    <w:rsid w:val="00972F0D"/>
    <w:rsid w:val="009749BF"/>
    <w:rsid w:val="009774E7"/>
    <w:rsid w:val="00984776"/>
    <w:rsid w:val="00986004"/>
    <w:rsid w:val="00987E6A"/>
    <w:rsid w:val="00994559"/>
    <w:rsid w:val="0099549C"/>
    <w:rsid w:val="0099707B"/>
    <w:rsid w:val="009A28E3"/>
    <w:rsid w:val="009A66A9"/>
    <w:rsid w:val="009B0E82"/>
    <w:rsid w:val="009B3417"/>
    <w:rsid w:val="009B6213"/>
    <w:rsid w:val="009C3297"/>
    <w:rsid w:val="009C4448"/>
    <w:rsid w:val="009C52FA"/>
    <w:rsid w:val="009C5305"/>
    <w:rsid w:val="009C5F1E"/>
    <w:rsid w:val="009D0CE5"/>
    <w:rsid w:val="009D0D84"/>
    <w:rsid w:val="009D5871"/>
    <w:rsid w:val="009D65C6"/>
    <w:rsid w:val="009E1AAB"/>
    <w:rsid w:val="009E47AC"/>
    <w:rsid w:val="009E6A23"/>
    <w:rsid w:val="009F3C97"/>
    <w:rsid w:val="009F6DDA"/>
    <w:rsid w:val="00A11B81"/>
    <w:rsid w:val="00A12E0C"/>
    <w:rsid w:val="00A157A8"/>
    <w:rsid w:val="00A209F6"/>
    <w:rsid w:val="00A21450"/>
    <w:rsid w:val="00A2177E"/>
    <w:rsid w:val="00A22866"/>
    <w:rsid w:val="00A30FFE"/>
    <w:rsid w:val="00A31D81"/>
    <w:rsid w:val="00A32DE3"/>
    <w:rsid w:val="00A33AE0"/>
    <w:rsid w:val="00A33B2B"/>
    <w:rsid w:val="00A41063"/>
    <w:rsid w:val="00A43EBB"/>
    <w:rsid w:val="00A4591F"/>
    <w:rsid w:val="00A47A99"/>
    <w:rsid w:val="00A52E89"/>
    <w:rsid w:val="00A57B23"/>
    <w:rsid w:val="00A57FDC"/>
    <w:rsid w:val="00A7158E"/>
    <w:rsid w:val="00A7449E"/>
    <w:rsid w:val="00A84024"/>
    <w:rsid w:val="00A903FA"/>
    <w:rsid w:val="00A910C9"/>
    <w:rsid w:val="00A9198E"/>
    <w:rsid w:val="00A91E75"/>
    <w:rsid w:val="00A936E0"/>
    <w:rsid w:val="00A948D4"/>
    <w:rsid w:val="00A94BCE"/>
    <w:rsid w:val="00A97145"/>
    <w:rsid w:val="00A97A52"/>
    <w:rsid w:val="00AA6B52"/>
    <w:rsid w:val="00AC0A5B"/>
    <w:rsid w:val="00AC3F64"/>
    <w:rsid w:val="00AC5F7A"/>
    <w:rsid w:val="00AC634E"/>
    <w:rsid w:val="00AC64E7"/>
    <w:rsid w:val="00AD1B5B"/>
    <w:rsid w:val="00AD6270"/>
    <w:rsid w:val="00AD6630"/>
    <w:rsid w:val="00AE0B17"/>
    <w:rsid w:val="00AE448F"/>
    <w:rsid w:val="00AE4920"/>
    <w:rsid w:val="00AE6E07"/>
    <w:rsid w:val="00AF0B61"/>
    <w:rsid w:val="00AF1A09"/>
    <w:rsid w:val="00AF5672"/>
    <w:rsid w:val="00AF6519"/>
    <w:rsid w:val="00AF7946"/>
    <w:rsid w:val="00AF79F4"/>
    <w:rsid w:val="00B014AE"/>
    <w:rsid w:val="00B03624"/>
    <w:rsid w:val="00B050C5"/>
    <w:rsid w:val="00B07D02"/>
    <w:rsid w:val="00B10A27"/>
    <w:rsid w:val="00B1605B"/>
    <w:rsid w:val="00B25298"/>
    <w:rsid w:val="00B269F6"/>
    <w:rsid w:val="00B36640"/>
    <w:rsid w:val="00B36B9B"/>
    <w:rsid w:val="00B42727"/>
    <w:rsid w:val="00B42FE3"/>
    <w:rsid w:val="00B45D1C"/>
    <w:rsid w:val="00B46DC6"/>
    <w:rsid w:val="00B47700"/>
    <w:rsid w:val="00B47F63"/>
    <w:rsid w:val="00B51E4D"/>
    <w:rsid w:val="00B536AF"/>
    <w:rsid w:val="00B570FA"/>
    <w:rsid w:val="00B65360"/>
    <w:rsid w:val="00B66138"/>
    <w:rsid w:val="00B6631D"/>
    <w:rsid w:val="00B73D0B"/>
    <w:rsid w:val="00B75A30"/>
    <w:rsid w:val="00B77710"/>
    <w:rsid w:val="00B80B27"/>
    <w:rsid w:val="00B81FFF"/>
    <w:rsid w:val="00B863A9"/>
    <w:rsid w:val="00B8755D"/>
    <w:rsid w:val="00B907E3"/>
    <w:rsid w:val="00B91273"/>
    <w:rsid w:val="00B927C4"/>
    <w:rsid w:val="00B975E4"/>
    <w:rsid w:val="00BA1415"/>
    <w:rsid w:val="00BA4A35"/>
    <w:rsid w:val="00BA739D"/>
    <w:rsid w:val="00BA79F3"/>
    <w:rsid w:val="00BB51B7"/>
    <w:rsid w:val="00BB5B4F"/>
    <w:rsid w:val="00BC07C8"/>
    <w:rsid w:val="00BC0EB3"/>
    <w:rsid w:val="00BC1D66"/>
    <w:rsid w:val="00BC2B3C"/>
    <w:rsid w:val="00BC2F61"/>
    <w:rsid w:val="00BC3BC8"/>
    <w:rsid w:val="00BC713B"/>
    <w:rsid w:val="00BD2D15"/>
    <w:rsid w:val="00BD6429"/>
    <w:rsid w:val="00BD6C29"/>
    <w:rsid w:val="00BE2A76"/>
    <w:rsid w:val="00BE3ECC"/>
    <w:rsid w:val="00BE5E60"/>
    <w:rsid w:val="00BE6C46"/>
    <w:rsid w:val="00BF298B"/>
    <w:rsid w:val="00C0079A"/>
    <w:rsid w:val="00C0108D"/>
    <w:rsid w:val="00C01F81"/>
    <w:rsid w:val="00C10074"/>
    <w:rsid w:val="00C11FD5"/>
    <w:rsid w:val="00C13628"/>
    <w:rsid w:val="00C13B7B"/>
    <w:rsid w:val="00C152B8"/>
    <w:rsid w:val="00C2213B"/>
    <w:rsid w:val="00C2221F"/>
    <w:rsid w:val="00C31DEA"/>
    <w:rsid w:val="00C32E40"/>
    <w:rsid w:val="00C34C62"/>
    <w:rsid w:val="00C358F0"/>
    <w:rsid w:val="00C35FE0"/>
    <w:rsid w:val="00C37F38"/>
    <w:rsid w:val="00C52713"/>
    <w:rsid w:val="00C543C4"/>
    <w:rsid w:val="00C54AB7"/>
    <w:rsid w:val="00C5687B"/>
    <w:rsid w:val="00C63204"/>
    <w:rsid w:val="00C634B7"/>
    <w:rsid w:val="00C66DC8"/>
    <w:rsid w:val="00C829D5"/>
    <w:rsid w:val="00C83AB2"/>
    <w:rsid w:val="00C87BD7"/>
    <w:rsid w:val="00C93DE1"/>
    <w:rsid w:val="00C94FE4"/>
    <w:rsid w:val="00C95DA1"/>
    <w:rsid w:val="00CA10BA"/>
    <w:rsid w:val="00CA1FA4"/>
    <w:rsid w:val="00CA6AD7"/>
    <w:rsid w:val="00CB2841"/>
    <w:rsid w:val="00CB2CFF"/>
    <w:rsid w:val="00CB7675"/>
    <w:rsid w:val="00CC00BE"/>
    <w:rsid w:val="00CC30B5"/>
    <w:rsid w:val="00CC445E"/>
    <w:rsid w:val="00CC480C"/>
    <w:rsid w:val="00CD47DD"/>
    <w:rsid w:val="00CD548A"/>
    <w:rsid w:val="00CD6148"/>
    <w:rsid w:val="00CD693F"/>
    <w:rsid w:val="00CD735E"/>
    <w:rsid w:val="00CE0735"/>
    <w:rsid w:val="00CE4540"/>
    <w:rsid w:val="00CF3B57"/>
    <w:rsid w:val="00CF6FAF"/>
    <w:rsid w:val="00D00F3E"/>
    <w:rsid w:val="00D02410"/>
    <w:rsid w:val="00D0349C"/>
    <w:rsid w:val="00D047F9"/>
    <w:rsid w:val="00D07FA2"/>
    <w:rsid w:val="00D11B69"/>
    <w:rsid w:val="00D14EBE"/>
    <w:rsid w:val="00D15A64"/>
    <w:rsid w:val="00D17C15"/>
    <w:rsid w:val="00D24BCC"/>
    <w:rsid w:val="00D272AD"/>
    <w:rsid w:val="00D53AE9"/>
    <w:rsid w:val="00D54787"/>
    <w:rsid w:val="00D55E8F"/>
    <w:rsid w:val="00D562A0"/>
    <w:rsid w:val="00D6059D"/>
    <w:rsid w:val="00D60647"/>
    <w:rsid w:val="00D6132C"/>
    <w:rsid w:val="00D635CB"/>
    <w:rsid w:val="00D63DDA"/>
    <w:rsid w:val="00D7011C"/>
    <w:rsid w:val="00D711A1"/>
    <w:rsid w:val="00D7453D"/>
    <w:rsid w:val="00D82AA6"/>
    <w:rsid w:val="00D83459"/>
    <w:rsid w:val="00D84E8E"/>
    <w:rsid w:val="00D866E4"/>
    <w:rsid w:val="00D87854"/>
    <w:rsid w:val="00D90D46"/>
    <w:rsid w:val="00D90DFD"/>
    <w:rsid w:val="00D92E8D"/>
    <w:rsid w:val="00D9345F"/>
    <w:rsid w:val="00D958DF"/>
    <w:rsid w:val="00D96716"/>
    <w:rsid w:val="00DA109F"/>
    <w:rsid w:val="00DA141E"/>
    <w:rsid w:val="00DA1F5D"/>
    <w:rsid w:val="00DA49B4"/>
    <w:rsid w:val="00DA68CC"/>
    <w:rsid w:val="00DA6E3F"/>
    <w:rsid w:val="00DB3B2E"/>
    <w:rsid w:val="00DB4713"/>
    <w:rsid w:val="00DB5DFD"/>
    <w:rsid w:val="00DC1B33"/>
    <w:rsid w:val="00DC1BCA"/>
    <w:rsid w:val="00DC3065"/>
    <w:rsid w:val="00DC3543"/>
    <w:rsid w:val="00DC751F"/>
    <w:rsid w:val="00DC7EC4"/>
    <w:rsid w:val="00DD292C"/>
    <w:rsid w:val="00DE14F7"/>
    <w:rsid w:val="00DE6F0F"/>
    <w:rsid w:val="00DF063C"/>
    <w:rsid w:val="00DF205C"/>
    <w:rsid w:val="00DF3806"/>
    <w:rsid w:val="00DF67F7"/>
    <w:rsid w:val="00E011AE"/>
    <w:rsid w:val="00E01230"/>
    <w:rsid w:val="00E029DE"/>
    <w:rsid w:val="00E02E66"/>
    <w:rsid w:val="00E054C5"/>
    <w:rsid w:val="00E06050"/>
    <w:rsid w:val="00E06A91"/>
    <w:rsid w:val="00E07D9C"/>
    <w:rsid w:val="00E168A8"/>
    <w:rsid w:val="00E16B0F"/>
    <w:rsid w:val="00E17957"/>
    <w:rsid w:val="00E20E1B"/>
    <w:rsid w:val="00E22555"/>
    <w:rsid w:val="00E245F1"/>
    <w:rsid w:val="00E27CB2"/>
    <w:rsid w:val="00E31A97"/>
    <w:rsid w:val="00E3223F"/>
    <w:rsid w:val="00E35786"/>
    <w:rsid w:val="00E35A4C"/>
    <w:rsid w:val="00E35AC1"/>
    <w:rsid w:val="00E423D8"/>
    <w:rsid w:val="00E444D4"/>
    <w:rsid w:val="00E466DE"/>
    <w:rsid w:val="00E47724"/>
    <w:rsid w:val="00E511D7"/>
    <w:rsid w:val="00E51548"/>
    <w:rsid w:val="00E51813"/>
    <w:rsid w:val="00E54E84"/>
    <w:rsid w:val="00E563B4"/>
    <w:rsid w:val="00E60C1E"/>
    <w:rsid w:val="00E610CB"/>
    <w:rsid w:val="00E61CC5"/>
    <w:rsid w:val="00E62271"/>
    <w:rsid w:val="00E62F6B"/>
    <w:rsid w:val="00E71C69"/>
    <w:rsid w:val="00E767A0"/>
    <w:rsid w:val="00E87684"/>
    <w:rsid w:val="00E910C3"/>
    <w:rsid w:val="00E9152F"/>
    <w:rsid w:val="00E91A92"/>
    <w:rsid w:val="00E93969"/>
    <w:rsid w:val="00E96422"/>
    <w:rsid w:val="00E96CD5"/>
    <w:rsid w:val="00E97464"/>
    <w:rsid w:val="00EA220E"/>
    <w:rsid w:val="00EA356A"/>
    <w:rsid w:val="00EA620F"/>
    <w:rsid w:val="00EA71F3"/>
    <w:rsid w:val="00EA75FC"/>
    <w:rsid w:val="00EB48A5"/>
    <w:rsid w:val="00EC067F"/>
    <w:rsid w:val="00EC1452"/>
    <w:rsid w:val="00EC18C4"/>
    <w:rsid w:val="00EC18F2"/>
    <w:rsid w:val="00EC771B"/>
    <w:rsid w:val="00EC7B7D"/>
    <w:rsid w:val="00EC7E67"/>
    <w:rsid w:val="00ED24E6"/>
    <w:rsid w:val="00ED4606"/>
    <w:rsid w:val="00EE4403"/>
    <w:rsid w:val="00EE6209"/>
    <w:rsid w:val="00EE73C7"/>
    <w:rsid w:val="00EF2BA2"/>
    <w:rsid w:val="00EF40E8"/>
    <w:rsid w:val="00EF7FDE"/>
    <w:rsid w:val="00F01D6E"/>
    <w:rsid w:val="00F02594"/>
    <w:rsid w:val="00F03AB3"/>
    <w:rsid w:val="00F05092"/>
    <w:rsid w:val="00F0559F"/>
    <w:rsid w:val="00F06553"/>
    <w:rsid w:val="00F07742"/>
    <w:rsid w:val="00F07B98"/>
    <w:rsid w:val="00F11057"/>
    <w:rsid w:val="00F11AF7"/>
    <w:rsid w:val="00F14DC2"/>
    <w:rsid w:val="00F15BFC"/>
    <w:rsid w:val="00F21EFB"/>
    <w:rsid w:val="00F23C3A"/>
    <w:rsid w:val="00F25C1A"/>
    <w:rsid w:val="00F25ECC"/>
    <w:rsid w:val="00F319C6"/>
    <w:rsid w:val="00F408B9"/>
    <w:rsid w:val="00F415F7"/>
    <w:rsid w:val="00F42674"/>
    <w:rsid w:val="00F557E7"/>
    <w:rsid w:val="00F63F9B"/>
    <w:rsid w:val="00F67943"/>
    <w:rsid w:val="00F74D4E"/>
    <w:rsid w:val="00F75225"/>
    <w:rsid w:val="00F756BC"/>
    <w:rsid w:val="00F801FB"/>
    <w:rsid w:val="00F8126A"/>
    <w:rsid w:val="00F823C3"/>
    <w:rsid w:val="00F823E4"/>
    <w:rsid w:val="00F859B9"/>
    <w:rsid w:val="00F90AFB"/>
    <w:rsid w:val="00F922AD"/>
    <w:rsid w:val="00F955EA"/>
    <w:rsid w:val="00F95698"/>
    <w:rsid w:val="00F96122"/>
    <w:rsid w:val="00FA052E"/>
    <w:rsid w:val="00FA05BD"/>
    <w:rsid w:val="00FA1664"/>
    <w:rsid w:val="00FA2933"/>
    <w:rsid w:val="00FA533D"/>
    <w:rsid w:val="00FA63BA"/>
    <w:rsid w:val="00FB51FC"/>
    <w:rsid w:val="00FB56C8"/>
    <w:rsid w:val="00FB79EA"/>
    <w:rsid w:val="00FC34EA"/>
    <w:rsid w:val="00FC3C2E"/>
    <w:rsid w:val="00FC3F11"/>
    <w:rsid w:val="00FC7002"/>
    <w:rsid w:val="00FD54C1"/>
    <w:rsid w:val="00FD6A57"/>
    <w:rsid w:val="00FE0148"/>
    <w:rsid w:val="00FE0182"/>
    <w:rsid w:val="00FE6358"/>
    <w:rsid w:val="00FF19D8"/>
    <w:rsid w:val="00FF29AB"/>
    <w:rsid w:val="00FF4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CA694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B12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3C4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3C4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C4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C543C4"/>
    <w:rPr>
      <w:rFonts w:ascii="Arial" w:eastAsiaTheme="majorEastAsia" w:hAnsi="Arial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3C4"/>
    <w:rPr>
      <w:rFonts w:ascii="Arial" w:eastAsiaTheme="majorEastAsia" w:hAnsi="Arial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43C4"/>
    <w:rPr>
      <w:rFonts w:ascii="Arial" w:eastAsiaTheme="majorEastAsia" w:hAnsi="Arial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styleId="Hyperlink">
    <w:name w:val="Hyperlink"/>
    <w:basedOn w:val="DefaultParagraphFont"/>
    <w:uiPriority w:val="99"/>
    <w:unhideWhenUsed/>
    <w:rsid w:val="000E3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7B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574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1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75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4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2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3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0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4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7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2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73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0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6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6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1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0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1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2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6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9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0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10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9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1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1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9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4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8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5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8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1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8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2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8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25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7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1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0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2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01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7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6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1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4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2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4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5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83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7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6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5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0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5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9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3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66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6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14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21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93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2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6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4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0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7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3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5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5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6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2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4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0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5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2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3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6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8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79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1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2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9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2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8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39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9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25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2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4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8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6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36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6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3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93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6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68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9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3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56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5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7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8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54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73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56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0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6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1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3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3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6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8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1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3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9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5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5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08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99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4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1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9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5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5</Pages>
  <Words>1058</Words>
  <Characters>603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7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245</cp:revision>
  <dcterms:created xsi:type="dcterms:W3CDTF">2022-11-15T17:20:00Z</dcterms:created>
  <dcterms:modified xsi:type="dcterms:W3CDTF">2022-12-03T16:37:00Z</dcterms:modified>
</cp:coreProperties>
</file>